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9711A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,Bold" w:eastAsia="Times New Roman" w:hAnsi="Times,Bold" w:cs="Times New Roman"/>
          <w:sz w:val="28"/>
          <w:szCs w:val="28"/>
        </w:rPr>
        <w:t xml:space="preserve">Informed Consent Form </w:t>
      </w:r>
    </w:p>
    <w:p w14:paraId="3AA4E499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16"/>
          <w:szCs w:val="16"/>
        </w:rPr>
        <w:t xml:space="preserve">(To be completed before working with each user. One copy to be given to the user and one copy submitted with the final report)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University of Ottawa student(s) performing the research: </w:t>
      </w:r>
    </w:p>
    <w:p w14:paraId="62E2A443" w14:textId="67BB64E3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>Name(s</w:t>
      </w:r>
      <w:proofErr w:type="gramStart"/>
      <w:r w:rsidRPr="00981B81">
        <w:rPr>
          <w:rFonts w:ascii="Times" w:eastAsia="Times New Roman" w:hAnsi="Times" w:cs="Times New Roman"/>
          <w:sz w:val="24"/>
          <w:szCs w:val="24"/>
        </w:rPr>
        <w:t>) :</w:t>
      </w:r>
      <w:proofErr w:type="gramEnd"/>
      <w:r w:rsidRPr="00981B81">
        <w:rPr>
          <w:rFonts w:ascii="Times" w:eastAsia="Times New Roman" w:hAnsi="Times" w:cs="Times New Roman"/>
          <w:sz w:val="24"/>
          <w:szCs w:val="24"/>
        </w:rPr>
        <w:t xml:space="preserve"> ________________________ Telephone _______________________ Email ________________________ Course ___</w:t>
      </w:r>
      <w:r w:rsidR="00806A1C">
        <w:rPr>
          <w:rFonts w:ascii="Times" w:eastAsia="Times New Roman" w:hAnsi="Times" w:cs="Times New Roman"/>
          <w:sz w:val="24"/>
          <w:szCs w:val="24"/>
        </w:rPr>
        <w:t>SEG3125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_____________ </w:t>
      </w:r>
    </w:p>
    <w:p w14:paraId="6640E301" w14:textId="77777777" w:rsid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" w:eastAsia="Times New Roman" w:hAnsi="Times" w:cs="Courier New"/>
          <w:sz w:val="24"/>
          <w:szCs w:val="24"/>
        </w:rPr>
      </w:pPr>
    </w:p>
    <w:p w14:paraId="5980EB69" w14:textId="68AA3F0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Whenever a research project involves humans, the written consent of the research subjects must be obtained. This does not imply that the project necessarily involves a risk. In view of the respect owed to the research subjects, the University of Ottawa has made this type of agreement mandatory. </w:t>
      </w:r>
    </w:p>
    <w:p w14:paraId="41D3FF06" w14:textId="3100E78A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, (name of research subject) ___________________________________, </w:t>
      </w:r>
      <w:r w:rsidRPr="00981B81">
        <w:rPr>
          <w:rFonts w:ascii="Times,Bold" w:eastAsia="Times New Roman" w:hAnsi="Times,Bold" w:cs="Times New Roman"/>
          <w:sz w:val="24"/>
          <w:szCs w:val="24"/>
        </w:rPr>
        <w:t>am interested in collaborating in the research conducted as part of a software usability course</w:t>
      </w:r>
      <w:r w:rsidRPr="00981B81">
        <w:rPr>
          <w:rFonts w:ascii="Times" w:eastAsia="Times New Roman" w:hAnsi="Times" w:cs="Times New Roman"/>
          <w:sz w:val="24"/>
          <w:szCs w:val="24"/>
        </w:rPr>
        <w:t>; the student(s) performing the research will receive a grade based on how well they perform this research.</w:t>
      </w:r>
      <w:r>
        <w:rPr>
          <w:rFonts w:ascii="Times" w:eastAsia="Times New Roman" w:hAnsi="Times" w:cs="Times New Roman"/>
          <w:sz w:val="24"/>
          <w:szCs w:val="24"/>
        </w:rPr>
        <w:t xml:space="preserve"> 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The purpose of the research is to evaluate the usability of, and identify problems in, a software system entitled: </w:t>
      </w:r>
    </w:p>
    <w:p w14:paraId="7CEB67E3" w14:textId="1ED9B1AE" w:rsidR="00981B81" w:rsidRPr="00981B81" w:rsidRDefault="00981B81" w:rsidP="00981B8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Times" w:eastAsia="Times New Roman" w:hAnsi="Times" w:cs="Courier New"/>
          <w:sz w:val="24"/>
          <w:szCs w:val="24"/>
        </w:rPr>
      </w:pPr>
      <w:r w:rsidRPr="00981B81">
        <w:rPr>
          <w:rFonts w:ascii="Times" w:eastAsia="Times New Roman" w:hAnsi="Times" w:cs="Courier New"/>
          <w:sz w:val="24"/>
          <w:szCs w:val="24"/>
        </w:rPr>
        <w:t>_______</w:t>
      </w:r>
      <w:r w:rsidR="00806A1C" w:rsidRPr="00806A1C">
        <w:rPr>
          <w:rFonts w:ascii="Times" w:eastAsia="Times New Roman" w:hAnsi="Times" w:cs="Courier New"/>
          <w:sz w:val="24"/>
          <w:szCs w:val="24"/>
        </w:rPr>
        <w:t>B-TWO Hair Salon</w:t>
      </w:r>
      <w:r w:rsidR="00806A1C">
        <w:rPr>
          <w:rFonts w:ascii="Times" w:eastAsia="Times New Roman" w:hAnsi="Times" w:cs="Courier New"/>
          <w:sz w:val="24"/>
          <w:szCs w:val="24"/>
        </w:rPr>
        <w:t xml:space="preserve"> Reservation System</w:t>
      </w:r>
      <w:r w:rsidRPr="00981B81">
        <w:rPr>
          <w:rFonts w:ascii="Times" w:eastAsia="Times New Roman" w:hAnsi="Times" w:cs="Courier New"/>
          <w:sz w:val="24"/>
          <w:szCs w:val="24"/>
        </w:rPr>
        <w:t>_________________________________</w:t>
      </w:r>
    </w:p>
    <w:p w14:paraId="6DFD6014" w14:textId="373B0494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My participation will consist essentially of the following: </w:t>
      </w:r>
      <w:r w:rsidRPr="00981B81">
        <w:rPr>
          <w:rFonts w:ascii="Times,Bold" w:eastAsia="Times New Roman" w:hAnsi="Times,Bold" w:cs="Times New Roman"/>
          <w:sz w:val="24"/>
          <w:szCs w:val="24"/>
        </w:rPr>
        <w:t>I will be asked to use a software system for about _</w:t>
      </w:r>
      <w:r w:rsidR="00806A1C">
        <w:rPr>
          <w:rFonts w:ascii="Times,Bold" w:eastAsia="Times New Roman" w:hAnsi="Times,Bold" w:cs="Times New Roman"/>
          <w:sz w:val="24"/>
          <w:szCs w:val="24"/>
        </w:rPr>
        <w:t>20</w:t>
      </w:r>
      <w:r w:rsidRPr="00981B81">
        <w:rPr>
          <w:rFonts w:ascii="Times,Bold" w:eastAsia="Times New Roman" w:hAnsi="Times,Bold" w:cs="Times New Roman"/>
          <w:sz w:val="24"/>
          <w:szCs w:val="24"/>
        </w:rPr>
        <w:t>__ minutes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, performing specific tasks with the software, as requested by the student(s). During this time, </w:t>
      </w:r>
      <w:r w:rsidRPr="00981B81">
        <w:rPr>
          <w:rFonts w:ascii="Times,Bold" w:eastAsia="Times New Roman" w:hAnsi="Times,Bold" w:cs="Times New Roman"/>
          <w:sz w:val="24"/>
          <w:szCs w:val="24"/>
        </w:rPr>
        <w:t>I will be asked to talk out loud to the best of my ability, describing what I am thinking and doing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. At the end of the </w:t>
      </w:r>
      <w:proofErr w:type="gramStart"/>
      <w:r w:rsidRPr="00981B81">
        <w:rPr>
          <w:rFonts w:ascii="Times" w:eastAsia="Times New Roman" w:hAnsi="Times" w:cs="Times New Roman"/>
          <w:sz w:val="24"/>
          <w:szCs w:val="24"/>
        </w:rPr>
        <w:t>session</w:t>
      </w:r>
      <w:proofErr w:type="gramEnd"/>
      <w:r w:rsidRPr="00981B81">
        <w:rPr>
          <w:rFonts w:ascii="Times" w:eastAsia="Times New Roman" w:hAnsi="Times" w:cs="Times New Roman"/>
          <w:sz w:val="24"/>
          <w:szCs w:val="24"/>
        </w:rPr>
        <w:t xml:space="preserve"> I will be asked some questions about by experiences. </w:t>
      </w:r>
    </w:p>
    <w:p w14:paraId="2C5BDFC5" w14:textId="6C153E5D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>T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he session will normally be videotaped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so the student(s) can study what happened in detail. The student(s) listed above (and possibly the TA) will only view the videotape. 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Before the end of the course, the student(s) will submit the tape To the TA who will erase it. </w:t>
      </w:r>
    </w:p>
    <w:p w14:paraId="45EE03A5" w14:textId="5600148B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 understand that </w:t>
      </w:r>
      <w:r w:rsidRPr="00981B81">
        <w:rPr>
          <w:rFonts w:ascii="Times,Bold" w:eastAsia="Times New Roman" w:hAnsi="Times,Bold" w:cs="Times New Roman"/>
          <w:sz w:val="24"/>
          <w:szCs w:val="24"/>
        </w:rPr>
        <w:t>this activity may cause me frustration and stress if the software proves difficult to use or does not perform as expected</w:t>
      </w:r>
      <w:r w:rsidRPr="00981B81">
        <w:rPr>
          <w:rFonts w:ascii="Times" w:eastAsia="Times New Roman" w:hAnsi="Times" w:cs="Times New Roman"/>
          <w:sz w:val="24"/>
          <w:szCs w:val="24"/>
        </w:rPr>
        <w:t>. I have been assured by the</w:t>
      </w:r>
      <w:r>
        <w:rPr>
          <w:rFonts w:ascii="Times" w:eastAsia="Times New Roman" w:hAnsi="Times" w:cs="Times New Roman"/>
          <w:sz w:val="24"/>
          <w:szCs w:val="24"/>
        </w:rPr>
        <w:t xml:space="preserve">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researchers that every effort will be made to minimize these occurrences by stopping a task if it becomes too difficult. I understand that it is </w:t>
      </w:r>
      <w:r w:rsidRPr="00981B81">
        <w:rPr>
          <w:rFonts w:ascii="Times,Bold" w:eastAsia="Times New Roman" w:hAnsi="Times,Bold" w:cs="Times New Roman"/>
          <w:sz w:val="24"/>
          <w:szCs w:val="24"/>
        </w:rPr>
        <w:t>the software and not me that is being evaluated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, and that when I have difficulties, it is the fault of the software, not me. </w:t>
      </w:r>
    </w:p>
    <w:p w14:paraId="570EB558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,Bold" w:eastAsia="Times New Roman" w:hAnsi="Times,Bold" w:cs="Times New Roman"/>
          <w:sz w:val="24"/>
          <w:szCs w:val="24"/>
        </w:rPr>
        <w:t xml:space="preserve">I understand that participation is strictly voluntary. I am free to withdraw my participation at any time, before or during the session. I may also refuse to perform any task or answer any question. I may also request that the video camera be turned off at any time.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If I am a student, my grades and academic standing will in no way be affected by my participation as a research subject, or my choice not to participate. </w:t>
      </w:r>
    </w:p>
    <w:p w14:paraId="6A4FDA17" w14:textId="3EA2305A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 have received assurance from the researchers that </w:t>
      </w:r>
      <w:r w:rsidRPr="00981B81">
        <w:rPr>
          <w:rFonts w:ascii="Times,Bold" w:eastAsia="Times New Roman" w:hAnsi="Times,Bold" w:cs="Times New Roman"/>
          <w:sz w:val="24"/>
          <w:szCs w:val="24"/>
        </w:rPr>
        <w:t>everything that happens during the session will remain strictly confidential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. Anonymity will be assured because my name will not be recorded anywhere. The report resulting from this study will only be read by the TA </w:t>
      </w:r>
      <w:r>
        <w:rPr>
          <w:rFonts w:ascii="Times" w:eastAsia="Times New Roman" w:hAnsi="Times" w:cs="Times New Roman"/>
          <w:sz w:val="24"/>
          <w:szCs w:val="24"/>
        </w:rPr>
        <w:t>or the instructor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. The tape will be erased. </w:t>
      </w:r>
    </w:p>
    <w:p w14:paraId="146E9E7E" w14:textId="23A6924D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lastRenderedPageBreak/>
        <w:t xml:space="preserve">There are 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two copies </w:t>
      </w:r>
      <w:r w:rsidRPr="00981B81">
        <w:rPr>
          <w:rFonts w:ascii="Times" w:eastAsia="Times New Roman" w:hAnsi="Times" w:cs="Times New Roman"/>
          <w:sz w:val="24"/>
          <w:szCs w:val="24"/>
        </w:rPr>
        <w:t>of this consent form, one of which I may keep.</w:t>
      </w:r>
      <w:r w:rsidRPr="00981B81">
        <w:rPr>
          <w:rFonts w:ascii="Times" w:eastAsia="Times New Roman" w:hAnsi="Times" w:cs="Times New Roman"/>
          <w:sz w:val="24"/>
          <w:szCs w:val="24"/>
        </w:rPr>
        <w:br/>
        <w:t>If I have any questions, I may contact the students</w:t>
      </w:r>
      <w:r>
        <w:rPr>
          <w:rFonts w:ascii="Times" w:eastAsia="Times New Roman" w:hAnsi="Times" w:cs="Times New Roman"/>
          <w:sz w:val="24"/>
          <w:szCs w:val="24"/>
        </w:rPr>
        <w:t xml:space="preserve"> or the course instructor.</w:t>
      </w:r>
    </w:p>
    <w:p w14:paraId="72C2FE18" w14:textId="6F25B2C0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</w:p>
    <w:p w14:paraId="3D9AD302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Research Subject’s signature ____________________________ Date ______________ </w:t>
      </w:r>
    </w:p>
    <w:p w14:paraId="779DC9F7" w14:textId="5697ADD3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Student Researcher signature(s) _______________ Date _______________ </w:t>
      </w:r>
    </w:p>
    <w:p w14:paraId="08DB82F7" w14:textId="13F4686C" w:rsidR="008021CC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 wish to receive a summary of findings of this research which will be available within one month: Yes ___ No ___ </w:t>
      </w:r>
    </w:p>
    <w:sectPr w:rsidR="008021CC" w:rsidRPr="00981B81">
      <w:type w:val="continuous"/>
      <w:pgSz w:w="12240" w:h="15840"/>
      <w:pgMar w:top="1500" w:right="168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Times,Bold">
    <w:altName w:val="Times New Roman"/>
    <w:panose1 w:val="00000000000000000000"/>
    <w:charset w:val="00"/>
    <w:family w:val="roman"/>
    <w:notTrueType/>
    <w:pitch w:val="default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DF769E"/>
    <w:multiLevelType w:val="hybridMultilevel"/>
    <w:tmpl w:val="BBD43002"/>
    <w:lvl w:ilvl="0" w:tplc="103E72EA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838977A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A60A3CDC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3C82D4BC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  <w:lvl w:ilvl="4" w:tplc="DD689B22">
      <w:numFmt w:val="bullet"/>
      <w:lvlText w:val="•"/>
      <w:lvlJc w:val="left"/>
      <w:pPr>
        <w:ind w:left="3980" w:hanging="360"/>
      </w:pPr>
      <w:rPr>
        <w:rFonts w:hint="default"/>
        <w:lang w:val="en-US" w:eastAsia="en-US" w:bidi="ar-SA"/>
      </w:rPr>
    </w:lvl>
    <w:lvl w:ilvl="5" w:tplc="07688E96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8C807F66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7" w:tplc="019896F6">
      <w:numFmt w:val="bullet"/>
      <w:lvlText w:val="•"/>
      <w:lvlJc w:val="left"/>
      <w:pPr>
        <w:ind w:left="6420" w:hanging="360"/>
      </w:pPr>
      <w:rPr>
        <w:rFonts w:hint="default"/>
        <w:lang w:val="en-US" w:eastAsia="en-US" w:bidi="ar-SA"/>
      </w:rPr>
    </w:lvl>
    <w:lvl w:ilvl="8" w:tplc="03C4D1F8">
      <w:numFmt w:val="bullet"/>
      <w:lvlText w:val="•"/>
      <w:lvlJc w:val="left"/>
      <w:pPr>
        <w:ind w:left="7233" w:hanging="360"/>
      </w:pPr>
      <w:rPr>
        <w:rFonts w:hint="default"/>
        <w:lang w:val="en-US" w:eastAsia="en-US" w:bidi="ar-SA"/>
      </w:rPr>
    </w:lvl>
  </w:abstractNum>
  <w:num w:numId="1" w16cid:durableId="1362196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NDE3MDI2NjIzsjBU0lEKTi0uzszPAykwrgUARfnkeywAAAA="/>
  </w:docVars>
  <w:rsids>
    <w:rsidRoot w:val="008021CC"/>
    <w:rsid w:val="002A7BCB"/>
    <w:rsid w:val="008021CC"/>
    <w:rsid w:val="00806A1C"/>
    <w:rsid w:val="00981B81"/>
    <w:rsid w:val="00DC2A26"/>
    <w:rsid w:val="00F65685"/>
    <w:rsid w:val="00F73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A3945"/>
  <w15:docId w15:val="{3B15F150-91A1-B844-8423-747C0E341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rlito" w:eastAsia="Carlito" w:hAnsi="Carlito" w:cs="Carlito"/>
    </w:rPr>
  </w:style>
  <w:style w:type="paragraph" w:styleId="1">
    <w:name w:val="heading 1"/>
    <w:basedOn w:val="a"/>
    <w:uiPriority w:val="9"/>
    <w:qFormat/>
    <w:pPr>
      <w:ind w:left="820" w:hanging="361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  <w:pPr>
      <w:ind w:left="820" w:hanging="361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Normal (Web)"/>
    <w:basedOn w:val="a"/>
    <w:uiPriority w:val="99"/>
    <w:semiHidden/>
    <w:unhideWhenUsed/>
    <w:rsid w:val="00981B8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981B8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981B8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34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9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7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99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2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97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66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1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8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7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85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5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6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00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ad Eid</dc:creator>
  <cp:lastModifiedBy>Sky Jiang</cp:lastModifiedBy>
  <cp:revision>7</cp:revision>
  <dcterms:created xsi:type="dcterms:W3CDTF">2021-01-22T13:51:00Z</dcterms:created>
  <dcterms:modified xsi:type="dcterms:W3CDTF">2024-02-26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1-22T00:00:00Z</vt:filetime>
  </property>
</Properties>
</file>